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eaa5545f825bd5b1b7960aa233a7493f7779c22"/>
      <w:r>
        <w:rPr>
          <w:b/>
        </w:rPr>
        <w:t xml:space="preserve">ПРОТОКОЛ ПРО РЕЗУЛЬТАТИ ЕЛЕКТРОННОГО АУКЦІОНУ № LLE001-UA-20240409-506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ЧЕРНІВЕЦЬКА ОБЛАС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8.04.2024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8.04.2024 12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нерухомого майна за адресою: вул. Фастівська, 2 у м. Чернівці</w:t>
      </w:r>
    </w:p>
    <w:p>
      <w:pPr>
        <w:numPr>
          <w:ilvl w:val="0"/>
          <w:numId w:val="1001"/>
        </w:numPr>
        <w:pStyle w:val="Compact"/>
      </w:pPr>
      <w:r>
        <w:t xml:space="preserve">Нерухомість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911,3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50 012,00 грн, у т.ч. ПДВ</w:t>
      </w:r>
      <w:r>
        <w:t xml:space="preserve"> </w:t>
      </w:r>
      <w:r>
        <w:t xml:space="preserve">25 00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9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735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12:1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1 117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4.2024 13:21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14:13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4 17:10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5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11:28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8 999,99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12:5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4.2024 17:31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5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1:5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1:5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14:13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1:59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0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7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0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7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08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14:13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1:5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7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2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7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23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27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29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9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32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40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1:5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9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46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1 111,11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47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2 222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51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25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53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25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57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Чернівецька обласн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5081241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382017203551290050000437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Державна 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5081241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382017203551290050000437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90 007,20 грн (дев'яносто тисяч сім гривень 20 копійок), у т.ч. ПДВ</w:t>
      </w:r>
      <w:r>
        <w:t xml:space="preserve"> </w:t>
      </w:r>
      <w:r>
        <w:t xml:space="preserve">15 00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50 012,00 грн, у т.ч. ПДВ</w:t>
      </w:r>
      <w:r>
        <w:t xml:space="preserve"> </w:t>
      </w:r>
      <w:r>
        <w:t xml:space="preserve">25 00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4.2024 12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НІВЕЦЬКА ОБЛАС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14:37:18Z</dcterms:created>
  <dcterms:modified xsi:type="dcterms:W3CDTF">2024-05-17T14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